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21578999"/>
    <w:p w:rsidR="00E3797E" w:rsidRDefault="003355F9" w:rsidP="00581520">
      <w:pPr>
        <w:tabs>
          <w:tab w:val="left" w:pos="5124"/>
          <w:tab w:val="left" w:pos="8730"/>
        </w:tabs>
        <w:spacing w:after="0" w:line="240" w:lineRule="auto"/>
        <w:ind w:left="630" w:right="450"/>
        <w:rPr>
          <w:rFonts w:ascii="Cambria" w:eastAsia="Arial" w:hAnsi="Cambria" w:cs="Arial"/>
          <w:b/>
          <w:bCs/>
          <w:color w:val="002060"/>
          <w:sz w:val="48"/>
          <w:szCs w:val="48"/>
        </w:rPr>
      </w:pPr>
      <w:r>
        <w:rPr>
          <w:rFonts w:ascii="Times New Roman" w:hAnsi="Times New Roman"/>
          <w:b/>
          <w:bCs/>
          <w:iCs/>
          <w:noProof/>
          <w:color w:val="1F4E79" w:themeColor="accent1" w:themeShade="80"/>
          <w:sz w:val="48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76139C" wp14:editId="453F0F15">
                <wp:simplePos x="0" y="0"/>
                <wp:positionH relativeFrom="margin">
                  <wp:posOffset>257175</wp:posOffset>
                </wp:positionH>
                <wp:positionV relativeFrom="paragraph">
                  <wp:posOffset>304800</wp:posOffset>
                </wp:positionV>
                <wp:extent cx="7096125" cy="2952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6125" cy="2952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38B6" w:rsidRPr="00E3797E" w:rsidRDefault="00916A9C" w:rsidP="00A964ED">
                            <w:pPr>
                              <w:tabs>
                                <w:tab w:val="left" w:pos="5124"/>
                                <w:tab w:val="left" w:pos="8730"/>
                              </w:tabs>
                              <w:spacing w:after="0" w:line="240" w:lineRule="auto"/>
                              <w:ind w:right="15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  <w:r w:rsidR="00A93C09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  <w:r w:rsidR="003355F9" w:rsidRPr="003355F9">
                              <w:rPr>
                                <w:rFonts w:ascii="Segoe UI Emoji" w:hAnsi="Segoe UI Emoji" w:cs="Segoe UI Emoji"/>
                                <w:color w:val="000000" w:themeColor="text1"/>
                              </w:rPr>
                              <w:t>💼</w:t>
                            </w:r>
                            <w:r w:rsidR="003355F9">
                              <w:rPr>
                                <w:rFonts w:ascii="Segoe UI Emoji" w:hAnsi="Segoe UI Emoji" w:cs="Segoe UI Emoji"/>
                                <w:color w:val="000000" w:themeColor="text1"/>
                              </w:rPr>
                              <w:t xml:space="preserve"> </w:t>
                            </w:r>
                            <w:r w:rsidR="003355F9" w:rsidRPr="003355F9">
                              <w:rPr>
                                <w:rFonts w:ascii="Cambria" w:hAnsi="Cambria"/>
                                <w:color w:val="000000" w:themeColor="text1"/>
                              </w:rPr>
                              <w:t>Gisborne, New Zealand</w:t>
                            </w:r>
                            <w:r w:rsidR="003355F9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  <w:r w:rsidR="003355F9" w:rsidRPr="003355F9">
                              <w:rPr>
                                <w:rFonts w:ascii="Segoe UI Emoji" w:hAnsi="Segoe UI Emoji" w:cs="Segoe UI Emoji"/>
                                <w:color w:val="000000" w:themeColor="text1"/>
                              </w:rPr>
                              <w:t>📞</w:t>
                            </w:r>
                            <w:r w:rsidR="003355F9" w:rsidRPr="003355F9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  <w:r w:rsidR="00BB1F21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0220578046 </w:t>
                            </w:r>
                            <w:r w:rsidR="003355F9" w:rsidRPr="003355F9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| </w:t>
                            </w:r>
                            <w:r w:rsidR="003355F9" w:rsidRPr="003355F9">
                              <w:rPr>
                                <w:rFonts w:ascii="Segoe UI Emoji" w:hAnsi="Segoe UI Emoji" w:cs="Segoe UI Emoji"/>
                                <w:color w:val="000000" w:themeColor="text1"/>
                              </w:rPr>
                              <w:t>📧</w:t>
                            </w:r>
                            <w:r w:rsidR="003355F9" w:rsidRPr="003355F9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  <w:hyperlink w:history="1">
                              <w:r w:rsidR="003355F9" w:rsidRPr="00B97454">
                                <w:rPr>
                                  <w:rStyle w:val="Hyperlink"/>
                                  <w:rFonts w:ascii="Cambria" w:hAnsi="Cambria"/>
                                </w:rPr>
                                <w:t>rushandias92@gmail.com</w:t>
                              </w:r>
                            </w:hyperlink>
                            <w:r w:rsidR="003355F9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  <w:r w:rsidR="00C635FA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| </w:t>
                            </w:r>
                            <w:r w:rsidR="00C635FA" w:rsidRPr="00C635FA">
                              <w:rPr>
                                <w:rFonts w:ascii="Cambria" w:hAnsi="Cambria"/>
                                <w:color w:val="000000" w:themeColor="text1"/>
                              </w:rPr>
                              <w:t>Visa Status: NZ Resident Visa</w:t>
                            </w:r>
                            <w:r w:rsidR="00293D1B">
                              <w:rPr>
                                <w:rFonts w:ascii="Cambria" w:hAnsi="Cambria"/>
                                <w:color w:val="000000" w:themeColor="text1"/>
                              </w:rPr>
                              <w:t>.</w:t>
                            </w:r>
                          </w:p>
                          <w:p w:rsidR="003038B6" w:rsidRDefault="00916A9C" w:rsidP="003038B6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6139C" id="Rectangle 1" o:spid="_x0000_s1026" style="position:absolute;left:0;text-align:left;margin-left:20.25pt;margin-top:24pt;width:558.75pt;height: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" fillcolor="#d5dce4 [671]" strokecolor="#d5dce4 [671]" strokeweight="1pt">
                <v:textbox>
                  <w:txbxContent>
                    <w:p w14:paraId="5A44874B" w14:textId="39FAD12F" w:rsidR="003038B6" w:rsidRPr="00E3797E" w:rsidRDefault="00916A9C" w:rsidP="00A964ED">
                      <w:pPr>
                        <w:tabs>
                          <w:tab w:val="left" w:pos="5124"/>
                          <w:tab w:val="left" w:pos="8730"/>
                        </w:tabs>
                        <w:spacing w:after="0" w:line="240" w:lineRule="auto"/>
                        <w:ind w:right="15"/>
                        <w:rPr>
                          <w:rFonts w:ascii="Cambria" w:hAnsi="Cambria"/>
                          <w:color w:val="000000" w:themeColor="text1"/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  <w:r w:rsidR="00A93C09"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  <w:r w:rsidR="003355F9" w:rsidRPr="003355F9">
                        <w:rPr>
                          <w:rFonts w:ascii="Segoe UI Emoji" w:hAnsi="Segoe UI Emoji" w:cs="Segoe UI Emoji"/>
                          <w:color w:val="000000" w:themeColor="text1"/>
                        </w:rPr>
                        <w:t>💼</w:t>
                      </w:r>
                      <w:r w:rsidR="003355F9">
                        <w:rPr>
                          <w:rFonts w:ascii="Segoe UI Emoji" w:hAnsi="Segoe UI Emoji" w:cs="Segoe UI Emoji"/>
                          <w:color w:val="000000" w:themeColor="text1"/>
                        </w:rPr>
                        <w:t xml:space="preserve"> </w:t>
                      </w:r>
                      <w:r w:rsidR="003355F9" w:rsidRPr="003355F9">
                        <w:rPr>
                          <w:rFonts w:ascii="Cambria" w:hAnsi="Cambria"/>
                          <w:color w:val="000000" w:themeColor="text1"/>
                        </w:rPr>
                        <w:t>Gisborne, New Zealand</w:t>
                      </w:r>
                      <w:r w:rsidR="003355F9"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  <w:r w:rsidR="003355F9" w:rsidRPr="003355F9">
                        <w:rPr>
                          <w:rFonts w:ascii="Segoe UI Emoji" w:hAnsi="Segoe UI Emoji" w:cs="Segoe UI Emoji"/>
                          <w:color w:val="000000" w:themeColor="text1"/>
                        </w:rPr>
                        <w:t>📞</w:t>
                      </w:r>
                      <w:r w:rsidR="003355F9" w:rsidRPr="003355F9"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  <w:r w:rsidR="00BB1F21">
                        <w:rPr>
                          <w:rFonts w:ascii="Cambria" w:hAnsi="Cambria"/>
                          <w:color w:val="000000" w:themeColor="text1"/>
                        </w:rPr>
                        <w:t xml:space="preserve">0220578046 </w:t>
                      </w:r>
                      <w:r w:rsidR="003355F9" w:rsidRPr="003355F9">
                        <w:rPr>
                          <w:rFonts w:ascii="Cambria" w:hAnsi="Cambria"/>
                          <w:color w:val="000000" w:themeColor="text1"/>
                        </w:rPr>
                        <w:t xml:space="preserve">| </w:t>
                      </w:r>
                      <w:r w:rsidR="003355F9" w:rsidRPr="003355F9">
                        <w:rPr>
                          <w:rFonts w:ascii="Segoe UI Emoji" w:hAnsi="Segoe UI Emoji" w:cs="Segoe UI Emoji"/>
                          <w:color w:val="000000" w:themeColor="text1"/>
                        </w:rPr>
                        <w:t>📧</w:t>
                      </w:r>
                      <w:r w:rsidR="003355F9" w:rsidRPr="003355F9"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  <w:hyperlink w:history="1">
                        <w:r w:rsidR="003355F9" w:rsidRPr="00B97454">
                          <w:rPr>
                            <w:rStyle w:val="Hyperlink"/>
                            <w:rFonts w:ascii="Cambria" w:hAnsi="Cambria"/>
                          </w:rPr>
                          <w:t>rushandias92@gmail.com</w:t>
                        </w:r>
                      </w:hyperlink>
                      <w:r w:rsidR="003355F9"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  <w:r w:rsidR="00C635FA">
                        <w:rPr>
                          <w:rFonts w:ascii="Cambria" w:hAnsi="Cambria"/>
                          <w:color w:val="000000" w:themeColor="text1"/>
                        </w:rPr>
                        <w:t xml:space="preserve">| </w:t>
                      </w:r>
                      <w:r w:rsidR="00C635FA" w:rsidRPr="00C635FA">
                        <w:rPr>
                          <w:rFonts w:ascii="Cambria" w:hAnsi="Cambria"/>
                          <w:color w:val="000000" w:themeColor="text1"/>
                        </w:rPr>
                        <w:t>Visa Status: NZ Resident Visa</w:t>
                      </w:r>
                      <w:r w:rsidR="00293D1B">
                        <w:rPr>
                          <w:rFonts w:ascii="Cambria" w:hAnsi="Cambria"/>
                          <w:color w:val="000000" w:themeColor="text1"/>
                        </w:rPr>
                        <w:t>.</w:t>
                      </w:r>
                    </w:p>
                    <w:p w14:paraId="779FA87D" w14:textId="6A86C94C" w:rsidR="003038B6" w:rsidRDefault="00916A9C" w:rsidP="003038B6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b/>
          <w:bCs/>
          <w:iCs/>
          <w:noProof/>
          <w:color w:val="1F4E79" w:themeColor="accent1" w:themeShade="80"/>
          <w:sz w:val="48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25AD98" wp14:editId="5ACC6A45">
                <wp:simplePos x="0" y="0"/>
                <wp:positionH relativeFrom="page">
                  <wp:posOffset>-133350</wp:posOffset>
                </wp:positionH>
                <wp:positionV relativeFrom="paragraph">
                  <wp:posOffset>-466726</wp:posOffset>
                </wp:positionV>
                <wp:extent cx="7972425" cy="12096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72425" cy="12096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3797E" w:rsidRPr="00E517E3" w:rsidRDefault="00E3797E" w:rsidP="00E3797E">
                            <w:pPr>
                              <w:tabs>
                                <w:tab w:val="left" w:pos="5124"/>
                                <w:tab w:val="left" w:pos="8730"/>
                              </w:tabs>
                              <w:spacing w:after="0" w:line="240" w:lineRule="auto"/>
                              <w:ind w:left="630" w:right="450"/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002060"/>
                                <w:sz w:val="16"/>
                                <w:szCs w:val="16"/>
                              </w:rPr>
                            </w:pPr>
                          </w:p>
                          <w:p w:rsidR="003038B6" w:rsidRPr="003038B6" w:rsidRDefault="00E3797E" w:rsidP="00E3797E">
                            <w:pPr>
                              <w:tabs>
                                <w:tab w:val="left" w:pos="5124"/>
                                <w:tab w:val="left" w:pos="8730"/>
                              </w:tabs>
                              <w:spacing w:after="0" w:line="240" w:lineRule="auto"/>
                              <w:ind w:left="630" w:right="450"/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002060"/>
                                <w:sz w:val="48"/>
                                <w:szCs w:val="48"/>
                              </w:rPr>
                              <w:t xml:space="preserve">  </w:t>
                            </w:r>
                          </w:p>
                          <w:p w:rsidR="00E3797E" w:rsidRPr="00E3797E" w:rsidRDefault="003038B6" w:rsidP="00E3797E">
                            <w:pPr>
                              <w:tabs>
                                <w:tab w:val="left" w:pos="5124"/>
                                <w:tab w:val="left" w:pos="8730"/>
                              </w:tabs>
                              <w:spacing w:after="0" w:line="240" w:lineRule="auto"/>
                              <w:ind w:left="630" w:right="450"/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8A5C2C"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 xml:space="preserve">          </w:t>
                            </w:r>
                            <w:r w:rsidR="00E07D03"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 xml:space="preserve">           </w:t>
                            </w:r>
                            <w:r w:rsidR="00B81DCF"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A942A4"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 xml:space="preserve">     </w:t>
                            </w:r>
                            <w:r w:rsidR="003355F9"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3355F9" w:rsidRPr="003355F9">
                              <w:rPr>
                                <w:rFonts w:ascii="Cambria" w:eastAsia="Arial" w:hAnsi="Cambria" w:cs="Arial"/>
                                <w:b/>
                                <w:bCs/>
                                <w:color w:val="1F3864" w:themeColor="accent5" w:themeShade="80"/>
                                <w:sz w:val="52"/>
                                <w:szCs w:val="52"/>
                              </w:rPr>
                              <w:t>RUSHAN DIAS</w:t>
                            </w:r>
                          </w:p>
                          <w:p w:rsidR="00E3797E" w:rsidRPr="00E517E3" w:rsidRDefault="00E3797E" w:rsidP="00E3797E">
                            <w:pPr>
                              <w:tabs>
                                <w:tab w:val="left" w:pos="5124"/>
                                <w:tab w:val="left" w:pos="8730"/>
                              </w:tabs>
                              <w:spacing w:after="0" w:line="240" w:lineRule="auto"/>
                              <w:ind w:left="630" w:right="450"/>
                              <w:rPr>
                                <w:rFonts w:ascii="Cambria" w:hAnsi="Cambria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bookmarkStart w:id="1" w:name="_Hlk121579475"/>
                            <w:r w:rsidRPr="00E3797E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             </w:t>
                            </w:r>
                          </w:p>
                          <w:p w:rsidR="00E3797E" w:rsidRPr="00E3797E" w:rsidRDefault="004E2EA7" w:rsidP="003038B6">
                            <w:pPr>
                              <w:tabs>
                                <w:tab w:val="left" w:pos="5124"/>
                                <w:tab w:val="left" w:pos="8730"/>
                              </w:tabs>
                              <w:spacing w:after="0" w:line="240" w:lineRule="auto"/>
                              <w:ind w:left="630" w:right="450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   </w:t>
                            </w:r>
                            <w:r w:rsidR="00E517E3"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bookmarkEnd w:id="1"/>
                          <w:p w:rsidR="00E3797E" w:rsidRDefault="00E3797E" w:rsidP="00E3797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rect w14:anchorId="3325AD98" id="Rectangle 4" o:spid="_x0000_s1027" style="position:absolute;left:0;text-align:left;margin-left:-10.5pt;margin-top:-36.75pt;width:627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" fillcolor="#d5dce4 [671]" strokecolor="#acb9ca [1311]" strokeweight="1pt">
                <v:textbox>
                  <w:txbxContent>
                    <w:p w14:paraId="48D05064" w14:textId="77777777" w:rsidR="00E3797E" w:rsidRPr="00E517E3" w:rsidRDefault="00E3797E" w:rsidP="00E3797E">
                      <w:pPr>
                        <w:tabs>
                          <w:tab w:val="left" w:pos="5124"/>
                          <w:tab w:val="left" w:pos="8730"/>
                        </w:tabs>
                        <w:spacing w:after="0" w:line="240" w:lineRule="auto"/>
                        <w:ind w:left="630" w:right="450"/>
                        <w:rPr>
                          <w:rFonts w:ascii="Cambria" w:eastAsia="Arial" w:hAnsi="Cambria" w:cs="Arial"/>
                          <w:b/>
                          <w:bCs/>
                          <w:color w:val="002060"/>
                          <w:sz w:val="16"/>
                          <w:szCs w:val="16"/>
                        </w:rPr>
                      </w:pPr>
                    </w:p>
                    <w:p w14:paraId="1E712143" w14:textId="77777777" w:rsidR="003038B6" w:rsidRPr="003038B6" w:rsidRDefault="00E3797E" w:rsidP="00E3797E">
                      <w:pPr>
                        <w:tabs>
                          <w:tab w:val="left" w:pos="5124"/>
                          <w:tab w:val="left" w:pos="8730"/>
                        </w:tabs>
                        <w:spacing w:after="0" w:line="240" w:lineRule="auto"/>
                        <w:ind w:left="630" w:right="450"/>
                        <w:rPr>
                          <w:rFonts w:ascii="Cambria" w:eastAsia="Arial" w:hAnsi="Cambria" w:cs="Arial"/>
                          <w:b/>
                          <w:bCs/>
                          <w:color w:val="002060"/>
                          <w:sz w:val="18"/>
                          <w:szCs w:val="18"/>
                        </w:rPr>
                      </w:pPr>
                      <w:r>
                        <w:rPr>
                          <w:rFonts w:ascii="Cambria" w:eastAsia="Arial" w:hAnsi="Cambria" w:cs="Arial"/>
                          <w:b/>
                          <w:bCs/>
                          <w:color w:val="002060"/>
                          <w:sz w:val="48"/>
                          <w:szCs w:val="48"/>
                        </w:rPr>
                        <w:t xml:space="preserve">  </w:t>
                      </w:r>
                    </w:p>
                    <w:p w14:paraId="7AA8F2AD" w14:textId="7A2DD162" w:rsidR="00E3797E" w:rsidRPr="00E3797E" w:rsidRDefault="003038B6" w:rsidP="00E3797E">
                      <w:pPr>
                        <w:tabs>
                          <w:tab w:val="left" w:pos="5124"/>
                          <w:tab w:val="left" w:pos="8730"/>
                        </w:tabs>
                        <w:spacing w:after="0" w:line="240" w:lineRule="auto"/>
                        <w:ind w:left="630" w:right="450"/>
                        <w:rPr>
                          <w:rFonts w:ascii="Cambria" w:eastAsia="Arial" w:hAnsi="Cambria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</w:pPr>
                      <w:r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 xml:space="preserve">  </w:t>
                      </w:r>
                      <w:r w:rsidR="008A5C2C"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 xml:space="preserve">          </w:t>
                      </w:r>
                      <w:r w:rsidR="00E07D03"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 xml:space="preserve">           </w:t>
                      </w:r>
                      <w:r w:rsidR="00B81DCF"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 xml:space="preserve"> </w:t>
                      </w:r>
                      <w:r w:rsidR="00A942A4"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 xml:space="preserve">     </w:t>
                      </w:r>
                      <w:r w:rsidR="003355F9"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 xml:space="preserve">  </w:t>
                      </w:r>
                      <w:r w:rsidR="003355F9" w:rsidRPr="003355F9">
                        <w:rPr>
                          <w:rFonts w:ascii="Cambria" w:eastAsia="Arial" w:hAnsi="Cambria" w:cs="Arial"/>
                          <w:b/>
                          <w:bCs/>
                          <w:color w:val="1F3864" w:themeColor="accent5" w:themeShade="80"/>
                          <w:sz w:val="52"/>
                          <w:szCs w:val="52"/>
                        </w:rPr>
                        <w:t>RUSHAN DIAS</w:t>
                      </w:r>
                    </w:p>
                    <w:p w14:paraId="3E72DBB2" w14:textId="77777777" w:rsidR="00E3797E" w:rsidRPr="00E517E3" w:rsidRDefault="00E3797E" w:rsidP="00E3797E">
                      <w:pPr>
                        <w:tabs>
                          <w:tab w:val="left" w:pos="5124"/>
                          <w:tab w:val="left" w:pos="8730"/>
                        </w:tabs>
                        <w:spacing w:after="0" w:line="240" w:lineRule="auto"/>
                        <w:ind w:left="630" w:right="450"/>
                        <w:rPr>
                          <w:rFonts w:ascii="Cambria" w:hAnsi="Cambria"/>
                          <w:color w:val="000000" w:themeColor="text1"/>
                          <w:sz w:val="16"/>
                          <w:szCs w:val="16"/>
                        </w:rPr>
                      </w:pPr>
                      <w:bookmarkStart w:id="2" w:name="_Hlk121579475"/>
                      <w:r w:rsidRPr="00E3797E">
                        <w:rPr>
                          <w:rFonts w:ascii="Cambria" w:hAnsi="Cambria"/>
                          <w:color w:val="000000" w:themeColor="text1"/>
                        </w:rPr>
                        <w:t xml:space="preserve">              </w:t>
                      </w:r>
                    </w:p>
                    <w:p w14:paraId="57631773" w14:textId="51C2E985" w:rsidR="00E3797E" w:rsidRPr="00E3797E" w:rsidRDefault="004E2EA7" w:rsidP="003038B6">
                      <w:pPr>
                        <w:tabs>
                          <w:tab w:val="left" w:pos="5124"/>
                          <w:tab w:val="left" w:pos="8730"/>
                        </w:tabs>
                        <w:spacing w:after="0" w:line="240" w:lineRule="auto"/>
                        <w:ind w:left="630" w:right="450"/>
                        <w:rPr>
                          <w:rFonts w:ascii="Cambria" w:hAnsi="Cambria"/>
                          <w:color w:val="000000" w:themeColor="text1"/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</w:rPr>
                        <w:t xml:space="preserve">    </w:t>
                      </w:r>
                      <w:r w:rsidR="00E517E3">
                        <w:rPr>
                          <w:rFonts w:ascii="Cambria" w:hAnsi="Cambria"/>
                          <w:color w:val="000000" w:themeColor="text1"/>
                        </w:rPr>
                        <w:t xml:space="preserve"> </w:t>
                      </w:r>
                    </w:p>
                    <w:bookmarkEnd w:id="2"/>
                    <w:p w14:paraId="72B3172C" w14:textId="77777777" w:rsidR="00E3797E" w:rsidRDefault="00E3797E" w:rsidP="00E3797E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E3797E">
        <w:rPr>
          <w:rFonts w:ascii="Cambria" w:eastAsia="Arial" w:hAnsi="Cambria" w:cs="Arial"/>
          <w:b/>
          <w:bCs/>
          <w:color w:val="002060"/>
          <w:sz w:val="48"/>
          <w:szCs w:val="48"/>
        </w:rPr>
        <w:t xml:space="preserve">                       </w:t>
      </w:r>
    </w:p>
    <w:bookmarkEnd w:id="0"/>
    <w:p w:rsidR="00153BC7" w:rsidRDefault="00153BC7" w:rsidP="00D63425">
      <w:pPr>
        <w:pStyle w:val="Standard"/>
        <w:spacing w:before="120" w:after="120"/>
        <w:jc w:val="both"/>
        <w:rPr>
          <w:rFonts w:ascii="Cambria" w:hAnsi="Cambria"/>
          <w:sz w:val="2"/>
          <w:szCs w:val="8"/>
        </w:rPr>
      </w:pPr>
    </w:p>
    <w:p w:rsidR="004E2EA7" w:rsidRDefault="004E2EA7" w:rsidP="00D63425">
      <w:pPr>
        <w:pStyle w:val="Standard"/>
        <w:spacing w:before="120" w:after="120"/>
        <w:jc w:val="both"/>
        <w:rPr>
          <w:rFonts w:ascii="Cambria" w:hAnsi="Cambria"/>
          <w:sz w:val="2"/>
          <w:szCs w:val="8"/>
        </w:rPr>
      </w:pPr>
    </w:p>
    <w:p w:rsidR="004E2EA7" w:rsidRPr="004E2EA7" w:rsidRDefault="004E2EA7" w:rsidP="00D63425">
      <w:pPr>
        <w:pStyle w:val="Standard"/>
        <w:spacing w:before="120" w:after="120"/>
        <w:jc w:val="both"/>
        <w:rPr>
          <w:rFonts w:ascii="Cambria" w:hAnsi="Cambria"/>
          <w:sz w:val="2"/>
          <w:szCs w:val="8"/>
        </w:rPr>
      </w:pPr>
    </w:p>
    <w:p w:rsidR="004E2EA7" w:rsidRDefault="004E2EA7" w:rsidP="00D63425">
      <w:pPr>
        <w:pStyle w:val="Standard"/>
        <w:spacing w:before="120" w:after="120"/>
        <w:jc w:val="both"/>
        <w:rPr>
          <w:rFonts w:ascii="Cambria" w:hAnsi="Cambria"/>
          <w:sz w:val="2"/>
          <w:szCs w:val="8"/>
        </w:rPr>
      </w:pPr>
    </w:p>
    <w:p w:rsidR="003355F9" w:rsidRPr="004E2EA7" w:rsidRDefault="003355F9" w:rsidP="00D63425">
      <w:pPr>
        <w:pStyle w:val="Standard"/>
        <w:spacing w:before="120" w:after="120"/>
        <w:jc w:val="both"/>
        <w:rPr>
          <w:rFonts w:ascii="Cambria" w:hAnsi="Cambria"/>
          <w:sz w:val="2"/>
          <w:szCs w:val="8"/>
        </w:rPr>
      </w:pPr>
    </w:p>
    <w:p w:rsidR="00153BC7" w:rsidRPr="00877AD1" w:rsidRDefault="00153BC7" w:rsidP="00153BC7">
      <w:pPr>
        <w:pStyle w:val="NoSpacing1"/>
        <w:pBdr>
          <w:top w:val="single" w:sz="4" w:space="1" w:color="000000"/>
          <w:bottom w:val="single" w:sz="12" w:space="1" w:color="000000"/>
        </w:pBdr>
        <w:shd w:val="clear" w:color="auto" w:fill="EDEDED"/>
        <w:ind w:left="0" w:firstLine="0"/>
        <w:rPr>
          <w:rFonts w:ascii="Cambria" w:hAnsi="Cambria"/>
          <w:color w:val="002060"/>
          <w:sz w:val="20"/>
          <w:szCs w:val="20"/>
        </w:rPr>
      </w:pP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                                                            </w:t>
      </w:r>
      <w:r w:rsidR="00E07D03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</w:t>
      </w:r>
      <w:r w:rsidR="00EE358C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PROFILE SUMMARY </w:t>
      </w:r>
      <w:r w:rsidR="00E07D03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</w:t>
      </w:r>
    </w:p>
    <w:p w:rsidR="00717758" w:rsidRPr="00717758" w:rsidRDefault="003355F9" w:rsidP="00C635FA">
      <w:pPr>
        <w:pStyle w:val="MediumGrid1-Accent21"/>
        <w:spacing w:line="240" w:lineRule="auto"/>
        <w:ind w:left="0"/>
        <w:rPr>
          <w:sz w:val="2"/>
          <w:szCs w:val="8"/>
        </w:rPr>
      </w:pPr>
      <w:r w:rsidRPr="003355F9">
        <w:t>IT Support Specialist with over 3 years of experience supporting educational institutions and businesses in New Zealand and Sri Lanka. Demonstrated ability in managing cloud environments like Microsoft 365 and Google Workspace, delivering end-user support across Windows, macOS, and Chrome OS platforms. Skilled in diagnosing and resolving a broad range of hardware, software, and network issues with a strong focus on customer service, documentation, and process improvement. Adaptable, collaborative, and committed to ensuring seamless IT operations and robust technical support in dynamic work environments.</w:t>
      </w:r>
    </w:p>
    <w:p w:rsidR="00684603" w:rsidRPr="00877AD1" w:rsidRDefault="00944C33" w:rsidP="00944C33">
      <w:pPr>
        <w:pStyle w:val="NoSpacing1"/>
        <w:pBdr>
          <w:top w:val="single" w:sz="4" w:space="1" w:color="000000"/>
          <w:bottom w:val="single" w:sz="12" w:space="1" w:color="000000"/>
        </w:pBdr>
        <w:shd w:val="clear" w:color="auto" w:fill="EDEDED"/>
        <w:ind w:left="0" w:firstLine="0"/>
        <w:rPr>
          <w:rFonts w:ascii="Cambria" w:hAnsi="Cambria"/>
          <w:color w:val="002060"/>
          <w:sz w:val="20"/>
          <w:szCs w:val="20"/>
        </w:rPr>
      </w:pP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                                                             </w:t>
      </w:r>
      <w:r w:rsidR="00717758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>CORE COMPETENCIES</w:t>
      </w:r>
    </w:p>
    <w:p w:rsidR="002F6D46" w:rsidRDefault="003355F9" w:rsidP="00A942A4">
      <w:pPr>
        <w:pStyle w:val="MediumGrid1-Accent21"/>
        <w:spacing w:line="240" w:lineRule="auto"/>
        <w:ind w:left="0"/>
      </w:pPr>
      <w:r w:rsidRPr="003355F9">
        <w:t>Microsoft 365 &amp; Google Workspace | Network Troubleshooting | Customer Service | Device Support (Windows, macOS, Chrome OS) | Hardware &amp; Printer Maintenance | Ticketing Systems | Documentation &amp; Reporting</w:t>
      </w:r>
      <w:r w:rsidR="00A942A4">
        <w:t xml:space="preserve"> </w:t>
      </w:r>
    </w:p>
    <w:p w:rsidR="004B595D" w:rsidRPr="00DF7762" w:rsidRDefault="004B595D" w:rsidP="00D63425">
      <w:pPr>
        <w:pStyle w:val="MediumGrid1-Accent21"/>
        <w:spacing w:line="240" w:lineRule="auto"/>
        <w:ind w:left="0"/>
        <w:rPr>
          <w:sz w:val="2"/>
          <w:szCs w:val="2"/>
        </w:rPr>
      </w:pPr>
    </w:p>
    <w:p w:rsidR="007E535D" w:rsidRPr="00DF7762" w:rsidRDefault="007E535D" w:rsidP="00D63425">
      <w:pPr>
        <w:pStyle w:val="MediumGrid1-Accent21"/>
        <w:spacing w:line="240" w:lineRule="auto"/>
        <w:ind w:left="0"/>
        <w:rPr>
          <w:sz w:val="2"/>
          <w:szCs w:val="2"/>
        </w:rPr>
      </w:pPr>
    </w:p>
    <w:p w:rsidR="009621CB" w:rsidRPr="00F439F2" w:rsidRDefault="004A724C" w:rsidP="00F439F2">
      <w:pPr>
        <w:pStyle w:val="NoSpacing1"/>
        <w:pBdr>
          <w:top w:val="single" w:sz="4" w:space="1" w:color="000000"/>
          <w:bottom w:val="single" w:sz="12" w:space="1" w:color="000000"/>
        </w:pBdr>
        <w:shd w:val="clear" w:color="auto" w:fill="EDEDED"/>
        <w:rPr>
          <w:rFonts w:ascii="Cambria" w:hAnsi="Cambria"/>
          <w:b/>
          <w:color w:val="002060"/>
          <w:sz w:val="20"/>
          <w:szCs w:val="20"/>
        </w:rPr>
      </w:pP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                                                      </w:t>
      </w:r>
      <w:r w:rsidR="00C535A1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>PROFESSIONAL</w:t>
      </w:r>
      <w:r w:rsidR="00717758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EXPERIENCE </w:t>
      </w:r>
    </w:p>
    <w:p w:rsidR="009F5A3D" w:rsidRDefault="009F5A3D">
      <w:pP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</w:pPr>
    </w:p>
    <w:p w:rsidR="00D47C0A" w:rsidRDefault="009F5A3D"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Gisborne Hospital – Gisborne, New Zealand</w:t>
      </w:r>
      <w:r w:rsidR="007B1321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   </w:t>
      </w:r>
      <w:proofErr w:type="spellStart"/>
      <w:r w:rsidR="007B1321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CTemp</w:t>
      </w:r>
      <w:proofErr w:type="spellEnd"/>
      <w:r w:rsidR="007B1321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 Contract </w:t>
      </w:r>
      <w:proofErr w:type="gramStart"/>
      <w:r w:rsidR="007B1321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Role)</w:t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   </w:t>
      </w:r>
      <w:proofErr w:type="gramEnd"/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                                                                                                                                        </w:t>
      </w:r>
      <w:r w:rsidR="00000000">
        <w:t>March 2026 – Presen</w:t>
      </w:r>
      <w:r>
        <w:t>t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Provide frontline IT support within a healthcare environment, ensuring minimal disruption to critical clinical and administrative systems.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Troubleshoot hardware, software, and network issues across hospital departments, including desktops, laptops, printers, and mobile devices.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Support Microsoft 365 services including Outlook, Teams, and user account access.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Assist healthcare staff with urgent technical issues, maintaining a calm and efficient approach in high-pressure situations.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Log, track, and resolve incidents using ticketing systems while maintaining accurate documentation.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Collaborate with internal IT teams and vendors to escalate and resolve complex issues.</w:t>
      </w:r>
    </w:p>
    <w:p w:rsidR="00D47C0A" w:rsidRDefault="00000000" w:rsidP="009F5A3D">
      <w:pPr>
        <w:pStyle w:val="ListParagraph"/>
        <w:numPr>
          <w:ilvl w:val="0"/>
          <w:numId w:val="24"/>
        </w:numPr>
      </w:pPr>
      <w:r>
        <w:t>Ensure compliance with cybersecurity and data privacy standards within a healthcare setting.</w:t>
      </w:r>
    </w:p>
    <w:p w:rsidR="00D47C0A" w:rsidRDefault="00D47C0A"/>
    <w:p w:rsid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</w:pPr>
      <w:bookmarkStart w:id="2" w:name="_Hlk194395186"/>
      <w:r w:rsidRPr="003355F9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IT Support </w:t>
      </w:r>
      <w:proofErr w:type="gramStart"/>
      <w:r w:rsidRPr="003355F9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Technician</w:t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 </w:t>
      </w:r>
      <w:r w:rsidR="00EA22AE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 xml:space="preserve"> (</w:t>
      </w:r>
      <w:proofErr w:type="gramEnd"/>
      <w:r w:rsidR="00EA22AE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IT support for schools in Gisborne Region)</w:t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ab/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ab/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ab/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ab/>
      </w:r>
      <w:r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ab/>
        <w:t xml:space="preserve">                          </w:t>
      </w:r>
      <w:r w:rsidRPr="003355F9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 xml:space="preserve">March 2025 – </w:t>
      </w:r>
      <w:r w:rsidR="00293D1B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>March 2026</w:t>
      </w:r>
    </w:p>
    <w:p w:rsidR="00F204D7" w:rsidRP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</w:pPr>
      <w:r w:rsidRPr="003355F9"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  <w:t xml:space="preserve">Fusion Networks – Gisborne, New Zealand                                                                                                           </w:t>
      </w:r>
    </w:p>
    <w:p w:rsidR="00F204D7" w:rsidRPr="00C52D27" w:rsidRDefault="00F204D7" w:rsidP="00F204D7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1F3864" w:themeColor="accent5" w:themeShade="80"/>
          <w:sz w:val="14"/>
          <w:szCs w:val="14"/>
        </w:rPr>
      </w:pP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Provide onsite and remote IT support for multiple schools in the Gisborne region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Manage and administer Google Workspace accounts, assisting with user provisioning, access permissions, and issue resolution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Configure and troubleshoot Microsoft 365 accounts, ensuring smooth integration and operation for staff and students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Administer and maintain school network infrastructure, including routers, switches, and wireless access points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Support end-user devices including Chromebooks, MacBooks, and Windows laptops by resolving hardware and software issues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Resolve printer connectivity and performance issues, ensuring consistent functionality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Deliver technical assistance during software rollouts, security updates, and device configuration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Maintain inventory records and documentation for all IT assets and service logs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Collaborate with school IT coordinators and staff to identify and resolve technical bottlenecks.</w:t>
      </w:r>
    </w:p>
    <w:p w:rsidR="003355F9" w:rsidRPr="003355F9" w:rsidRDefault="003355F9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Ensure cybersecurity protocols are followed, including regular system checks and patch management.</w:t>
      </w:r>
    </w:p>
    <w:bookmarkEnd w:id="2"/>
    <w:p w:rsid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</w:pPr>
      <w:r w:rsidRPr="003355F9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IT Support Specialist</w:t>
      </w:r>
      <w:r w:rsidRPr="003355F9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</w:t>
      </w:r>
      <w:r w:rsidRPr="003355F9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>Feb 2024 – Mar 2025</w:t>
      </w:r>
    </w:p>
    <w:p w:rsid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</w:pPr>
      <w:r w:rsidRPr="003355F9"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  <w:t xml:space="preserve">DTSL / PC Media – Gisborne, New Zealand </w:t>
      </w:r>
    </w:p>
    <w:p w:rsidR="003355F9" w:rsidRP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</w:pP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Delivered end-to-end technical support for schools and education institutions across the region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Administered Google Workspace for Education and Microsoft 365 accounts, handling account setup, permission changes, and troubleshooting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Provided support for Apple MacBooks, including Intune enrollment and endpoint management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Installed and configured Cisco routers and wireless access points to enhance network coverage and performance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Resolved device-related issues across Chromebooks, Windows PCs, and macOS devices.</w:t>
      </w:r>
    </w:p>
    <w:p w:rsidR="003355F9" w:rsidRP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Conducted warranty repairs and part replacements for HP, Lenovo, and Dell hardware.</w:t>
      </w:r>
    </w:p>
    <w:p w:rsidR="003355F9" w:rsidRDefault="003355F9" w:rsidP="00A942A4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</w:pPr>
      <w:r w:rsidRPr="003355F9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>IT Technician / Support (Onsite)</w:t>
      </w:r>
      <w:r w:rsidRPr="003355F9"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                 </w:t>
      </w:r>
      <w:r w:rsidRPr="003355F9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>Dec 2022 – Nov 2023</w:t>
      </w:r>
    </w:p>
    <w:p w:rsidR="006C0EE2" w:rsidRPr="003355F9" w:rsidRDefault="003355F9" w:rsidP="00A942A4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</w:pPr>
      <w:r w:rsidRPr="003355F9"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  <w:t xml:space="preserve">Inno Data – Sri Lanka </w:t>
      </w:r>
      <w:r w:rsidR="00A942A4">
        <w:tab/>
      </w:r>
      <w:r w:rsidR="006C0EE2">
        <w:rPr>
          <w:rFonts w:ascii="Cambria" w:hAnsi="Cambria" w:cs="Times New Roman"/>
          <w:b/>
          <w:bCs/>
          <w:color w:val="1F3864" w:themeColor="accent5" w:themeShade="80"/>
          <w:sz w:val="20"/>
          <w:szCs w:val="20"/>
        </w:rPr>
        <w:tab/>
      </w:r>
    </w:p>
    <w:p w:rsidR="006A2ACD" w:rsidRPr="006A2ACD" w:rsidRDefault="006A2ACD" w:rsidP="006A2ACD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b/>
          <w:bCs/>
          <w:color w:val="595959" w:themeColor="text1" w:themeTint="A6"/>
          <w:sz w:val="20"/>
          <w:szCs w:val="20"/>
        </w:rPr>
      </w:pP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Provided on-site desktop and technical support for business users, addressing a wide range of hardware, software, and networking issues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Resolved Microsoft 365-related issues including Outlook configuration, user setup, and email access problems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Diagnosed and repaired printer hardware/software issues to ensure consistent functionality.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Managed user accounts in Active Directory: password resets, new account creation, and group permissions.</w:t>
      </w:r>
    </w:p>
    <w:p w:rsidR="00EE358C" w:rsidRP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Troubleshot LAN and wireless network connectivity issues, including IP conflicts and switch port diagnostics.</w:t>
      </w:r>
    </w:p>
    <w:p w:rsidR="00080859" w:rsidRDefault="00080859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9F5A3D" w:rsidRPr="00C52D27" w:rsidRDefault="009F5A3D" w:rsidP="00080859">
      <w:pPr>
        <w:pStyle w:val="ListParagraph"/>
        <w:spacing w:line="240" w:lineRule="auto"/>
        <w:ind w:left="426"/>
        <w:rPr>
          <w:rFonts w:ascii="Cambria" w:hAnsi="Cambria" w:cs="Times New Roman"/>
          <w:sz w:val="14"/>
          <w:szCs w:val="14"/>
        </w:rPr>
      </w:pPr>
    </w:p>
    <w:p w:rsidR="00F95E83" w:rsidRPr="00877AD1" w:rsidRDefault="00F95E83" w:rsidP="00F95E83">
      <w:pPr>
        <w:pStyle w:val="NoSpacing1"/>
        <w:pBdr>
          <w:top w:val="single" w:sz="4" w:space="1" w:color="000000"/>
          <w:bottom w:val="single" w:sz="12" w:space="1" w:color="000000"/>
        </w:pBdr>
        <w:shd w:val="clear" w:color="auto" w:fill="EDEDED"/>
        <w:ind w:left="0" w:firstLine="0"/>
        <w:rPr>
          <w:rFonts w:ascii="Cambria" w:hAnsi="Cambria"/>
          <w:color w:val="002060"/>
          <w:sz w:val="20"/>
          <w:szCs w:val="20"/>
        </w:rPr>
      </w:pP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lastRenderedPageBreak/>
        <w:t xml:space="preserve">                                                   </w:t>
      </w:r>
      <w:r w:rsidR="00D47CAF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</w:t>
      </w:r>
      <w:r w:rsidR="00B81DCF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</w:t>
      </w: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EDUCATION</w:t>
      </w:r>
      <w:r w:rsidR="003355F9" w:rsidRPr="003355F9">
        <w:t xml:space="preserve"> </w:t>
      </w:r>
      <w:r w:rsidR="003355F9" w:rsidRPr="003355F9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>&amp; CERTIFICATIONS</w:t>
      </w: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</w:t>
      </w:r>
    </w:p>
    <w:p w:rsidR="003355F9" w:rsidRP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b/>
          <w:bCs/>
          <w:sz w:val="20"/>
          <w:szCs w:val="20"/>
        </w:rPr>
        <w:t xml:space="preserve">CompTIA A+ </w:t>
      </w:r>
      <w:proofErr w:type="gramStart"/>
      <w:r w:rsidRPr="003355F9">
        <w:rPr>
          <w:rFonts w:ascii="Cambria" w:hAnsi="Cambria" w:cs="Times New Roman"/>
          <w:b/>
          <w:bCs/>
          <w:sz w:val="20"/>
          <w:szCs w:val="20"/>
        </w:rPr>
        <w:t>Certification</w:t>
      </w:r>
      <w:r w:rsidRPr="003355F9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ab/>
      </w:r>
      <w:proofErr w:type="gramEnd"/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  <w:t xml:space="preserve">                </w:t>
      </w:r>
      <w:r w:rsidRPr="003355F9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>Mar</w:t>
      </w:r>
      <w:r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 xml:space="preserve"> </w:t>
      </w:r>
      <w:r w:rsidRPr="003355F9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>2023</w:t>
      </w:r>
    </w:p>
    <w:p w:rsidR="003355F9" w:rsidRPr="003355F9" w:rsidRDefault="003355F9" w:rsidP="003355F9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b/>
          <w:bCs/>
          <w:sz w:val="20"/>
          <w:szCs w:val="20"/>
        </w:rPr>
        <w:t xml:space="preserve">Microsoft AZ-900 </w:t>
      </w:r>
      <w:r w:rsidRPr="003355F9">
        <w:rPr>
          <w:rFonts w:ascii="Cambria" w:hAnsi="Cambria" w:cs="Times New Roman"/>
          <w:sz w:val="20"/>
          <w:szCs w:val="20"/>
        </w:rPr>
        <w:t xml:space="preserve">(Azure </w:t>
      </w:r>
      <w:proofErr w:type="gramStart"/>
      <w:r w:rsidRPr="003355F9">
        <w:rPr>
          <w:rFonts w:ascii="Cambria" w:hAnsi="Cambria" w:cs="Times New Roman"/>
          <w:sz w:val="20"/>
          <w:szCs w:val="20"/>
        </w:rPr>
        <w:t xml:space="preserve">Fundamentals) </w:t>
      </w:r>
      <w:r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ab/>
      </w:r>
      <w:proofErr w:type="gramEnd"/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</w:r>
      <w:r>
        <w:rPr>
          <w:rFonts w:ascii="Cambria" w:hAnsi="Cambria" w:cs="Times New Roman"/>
          <w:sz w:val="20"/>
          <w:szCs w:val="20"/>
        </w:rPr>
        <w:tab/>
        <w:t xml:space="preserve">                 </w:t>
      </w:r>
      <w:r w:rsidRPr="003355F9">
        <w:rPr>
          <w:rFonts w:ascii="Cambria" w:hAnsi="Cambria" w:cs="Times New Roman"/>
          <w:b/>
          <w:bCs/>
          <w:color w:val="1F3864" w:themeColor="accent5" w:themeShade="80"/>
          <w:sz w:val="18"/>
          <w:szCs w:val="18"/>
        </w:rPr>
        <w:t>Oct 2024</w:t>
      </w:r>
    </w:p>
    <w:p w:rsidR="00A942A4" w:rsidRPr="00A942A4" w:rsidRDefault="003355F9" w:rsidP="00A942A4">
      <w:pPr>
        <w:tabs>
          <w:tab w:val="left" w:pos="1620"/>
          <w:tab w:val="center" w:pos="5373"/>
        </w:tabs>
        <w:spacing w:after="0" w:line="240" w:lineRule="auto"/>
        <w:ind w:right="-90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b/>
          <w:bCs/>
          <w:sz w:val="20"/>
          <w:szCs w:val="20"/>
        </w:rPr>
        <w:t>Diploma in Professional Cookery</w:t>
      </w:r>
      <w:r w:rsidRPr="003355F9">
        <w:rPr>
          <w:rFonts w:ascii="Cambria" w:hAnsi="Cambria" w:cs="Times New Roman"/>
          <w:sz w:val="20"/>
          <w:szCs w:val="20"/>
        </w:rPr>
        <w:t xml:space="preserve"> (Level 5) – New Zealand</w:t>
      </w:r>
    </w:p>
    <w:p w:rsidR="00E07D03" w:rsidRPr="00A942A4" w:rsidRDefault="00E07D03" w:rsidP="00E07D03">
      <w:pPr>
        <w:pStyle w:val="ListParagraph"/>
        <w:tabs>
          <w:tab w:val="left" w:pos="1620"/>
          <w:tab w:val="center" w:pos="5373"/>
        </w:tabs>
        <w:spacing w:after="0" w:line="240" w:lineRule="auto"/>
        <w:ind w:left="450" w:right="72"/>
        <w:rPr>
          <w:rFonts w:ascii="Cambria" w:hAnsi="Cambria" w:cs="Times New Roman"/>
          <w:sz w:val="10"/>
          <w:szCs w:val="10"/>
        </w:rPr>
      </w:pPr>
      <w:r w:rsidRPr="00DC7D82">
        <w:rPr>
          <w:rFonts w:ascii="Cambria" w:hAnsi="Cambria" w:cs="Times New Roman"/>
          <w:sz w:val="20"/>
          <w:szCs w:val="20"/>
        </w:rPr>
        <w:t xml:space="preserve">    </w:t>
      </w:r>
    </w:p>
    <w:p w:rsidR="00B81DCF" w:rsidRPr="00C635FA" w:rsidRDefault="00B81DCF" w:rsidP="00E07D03">
      <w:pPr>
        <w:pStyle w:val="ListParagraph"/>
        <w:tabs>
          <w:tab w:val="left" w:pos="1620"/>
          <w:tab w:val="center" w:pos="5373"/>
        </w:tabs>
        <w:spacing w:after="0" w:line="240" w:lineRule="auto"/>
        <w:ind w:left="450" w:right="72"/>
        <w:rPr>
          <w:rFonts w:ascii="Cambria" w:hAnsi="Cambria" w:cs="Times New Roman"/>
          <w:sz w:val="14"/>
          <w:szCs w:val="14"/>
        </w:rPr>
      </w:pPr>
    </w:p>
    <w:p w:rsidR="007B6FEB" w:rsidRPr="00877AD1" w:rsidRDefault="007B6FEB" w:rsidP="007B6FEB">
      <w:pPr>
        <w:pStyle w:val="NoSpacing1"/>
        <w:pBdr>
          <w:top w:val="single" w:sz="4" w:space="1" w:color="000000"/>
          <w:bottom w:val="single" w:sz="12" w:space="1" w:color="000000"/>
        </w:pBdr>
        <w:shd w:val="clear" w:color="auto" w:fill="EDEDED"/>
        <w:ind w:left="0" w:firstLine="0"/>
        <w:rPr>
          <w:rFonts w:ascii="Cambria" w:hAnsi="Cambria"/>
          <w:color w:val="002060"/>
          <w:sz w:val="20"/>
          <w:szCs w:val="20"/>
        </w:rPr>
      </w:pP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                                                    </w:t>
      </w:r>
      <w:r w:rsidR="00A942A4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</w:t>
      </w:r>
      <w:r w:rsidR="003355F9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    </w:t>
      </w:r>
      <w:r w:rsidR="003355F9" w:rsidRPr="003355F9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>TECHNICAL SKILLS</w:t>
      </w:r>
      <w:r w:rsidR="00B81DCF" w:rsidRPr="00B81DCF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Operating Systems: Windows 10/11, macOS, Chrome OS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Cloud Services: Microsoft 365, Google Workspace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Networking: Cisco routers, access points, LAN troubleshooting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Tools: Intune, Active Directory, PowerShell, ServiceNow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Hardware: HP, Lenovo, Dell, Printers, Chromebooks</w:t>
      </w:r>
    </w:p>
    <w:p w:rsidR="003355F9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Software: MS Office, Adobe Suite, POS Systems</w:t>
      </w:r>
    </w:p>
    <w:p w:rsidR="00A942A4" w:rsidRDefault="003355F9" w:rsidP="003355F9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3355F9">
        <w:rPr>
          <w:rFonts w:ascii="Cambria" w:hAnsi="Cambria" w:cs="Times New Roman"/>
          <w:sz w:val="20"/>
          <w:szCs w:val="20"/>
        </w:rPr>
        <w:t>Troubleshooting: Hardware, software, connectivity, printing</w:t>
      </w:r>
    </w:p>
    <w:p w:rsidR="00C635FA" w:rsidRDefault="00C635FA" w:rsidP="00C635FA">
      <w:pPr>
        <w:pStyle w:val="ListParagraph"/>
        <w:tabs>
          <w:tab w:val="left" w:pos="1620"/>
          <w:tab w:val="center" w:pos="5373"/>
        </w:tabs>
        <w:spacing w:after="0" w:line="240" w:lineRule="auto"/>
        <w:ind w:left="450" w:right="72"/>
        <w:rPr>
          <w:rFonts w:ascii="Cambria" w:hAnsi="Cambria" w:cs="Times New Roman"/>
          <w:sz w:val="20"/>
          <w:szCs w:val="20"/>
        </w:rPr>
      </w:pPr>
    </w:p>
    <w:p w:rsidR="00C635FA" w:rsidRPr="00877AD1" w:rsidRDefault="00C635FA" w:rsidP="00C635FA">
      <w:pPr>
        <w:pStyle w:val="NoSpacing1"/>
        <w:pBdr>
          <w:top w:val="single" w:sz="4" w:space="1" w:color="000000"/>
          <w:bottom w:val="single" w:sz="12" w:space="1" w:color="000000"/>
        </w:pBdr>
        <w:shd w:val="clear" w:color="auto" w:fill="EDEDED"/>
        <w:ind w:left="0" w:firstLine="0"/>
        <w:rPr>
          <w:rFonts w:ascii="Cambria" w:hAnsi="Cambria"/>
          <w:color w:val="002060"/>
          <w:sz w:val="20"/>
          <w:szCs w:val="20"/>
        </w:rPr>
      </w:pPr>
      <w:r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                                                                         SOFT </w:t>
      </w:r>
      <w:r w:rsidRPr="003355F9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>SKILLS</w:t>
      </w:r>
      <w:r w:rsidRPr="00B81DCF">
        <w:rPr>
          <w:rFonts w:ascii="Cambria" w:hAnsi="Cambria"/>
          <w:b/>
          <w:smallCaps/>
          <w:color w:val="002060"/>
          <w:spacing w:val="20"/>
          <w:w w:val="110"/>
          <w:sz w:val="20"/>
          <w:szCs w:val="20"/>
        </w:rPr>
        <w:t xml:space="preserve"> 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Customer Service-Oriented: Delivered timely, helpful support, ensuring user satisfaction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Communication: Explained technical issues clearly to non-technical users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Problem-Solving: Diagnosed and resolved issues effectively under pressure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Team Collaboration: Worked closely with colleagues and clients to deliver solutions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Time Management: Managed multiple support tasks across sites efficiently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Adaptability: Adapted to cloud and on-premise environments quickly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Attention to Detail: Maintained accuracy in configurations and documentation.</w:t>
      </w:r>
    </w:p>
    <w:p w:rsidR="00C635FA" w:rsidRPr="00C635FA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Dependability: Trusted to resolve issues independently on-site.</w:t>
      </w:r>
    </w:p>
    <w:p w:rsidR="00AC1CC2" w:rsidRPr="00AC1CC2" w:rsidRDefault="00C635FA" w:rsidP="00C635FA">
      <w:pPr>
        <w:pStyle w:val="ListParagraph"/>
        <w:numPr>
          <w:ilvl w:val="0"/>
          <w:numId w:val="18"/>
        </w:numPr>
        <w:spacing w:line="240" w:lineRule="auto"/>
        <w:ind w:left="426"/>
        <w:rPr>
          <w:rFonts w:ascii="Cambria" w:hAnsi="Cambria" w:cs="Times New Roman"/>
          <w:sz w:val="20"/>
          <w:szCs w:val="20"/>
        </w:rPr>
      </w:pPr>
      <w:r w:rsidRPr="00C635FA">
        <w:rPr>
          <w:rFonts w:ascii="Cambria" w:hAnsi="Cambria" w:cs="Times New Roman"/>
          <w:sz w:val="20"/>
          <w:szCs w:val="20"/>
        </w:rPr>
        <w:t>Empathy: Maintained calm, patient demeanor when supporting users.</w:t>
      </w:r>
    </w:p>
    <w:sectPr w:rsidR="00AC1CC2" w:rsidRPr="00AC1CC2" w:rsidSect="003355F9">
      <w:pgSz w:w="12240" w:h="20160" w:code="5"/>
      <w:pgMar w:top="720" w:right="630" w:bottom="272" w:left="720" w:header="289" w:footer="142" w:gutter="0"/>
      <w:paperSrc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13A9"/>
    <w:multiLevelType w:val="hybridMultilevel"/>
    <w:tmpl w:val="F626D974"/>
    <w:lvl w:ilvl="0" w:tplc="DFBCD53C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B2CD330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523C47BE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D65AC1C2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BF165700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102CB5A8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8D6A8E5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E7A2F2CC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20EC88E0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91A4F9C"/>
    <w:multiLevelType w:val="hybridMultilevel"/>
    <w:tmpl w:val="BC3CE010"/>
    <w:lvl w:ilvl="0" w:tplc="14B6D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A097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9CC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2EDA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96B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1237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EC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AE65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44C8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041FB"/>
    <w:multiLevelType w:val="multilevel"/>
    <w:tmpl w:val="0A0041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C3041"/>
    <w:multiLevelType w:val="hybridMultilevel"/>
    <w:tmpl w:val="D88292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37C77"/>
    <w:multiLevelType w:val="hybridMultilevel"/>
    <w:tmpl w:val="6C323E8C"/>
    <w:lvl w:ilvl="0" w:tplc="BD26D524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584017B6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64EBEDC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9D647692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3140EED0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569E3FEC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C3ECAC44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BEAC286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183CF49E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22890A96"/>
    <w:multiLevelType w:val="hybridMultilevel"/>
    <w:tmpl w:val="9AF0699C"/>
    <w:lvl w:ilvl="0" w:tplc="4EAEB7A0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30DE6F3B"/>
    <w:multiLevelType w:val="multilevel"/>
    <w:tmpl w:val="EF4A7FA2"/>
    <w:lvl w:ilvl="0">
      <w:start w:val="1"/>
      <w:numFmt w:val="bullet"/>
      <w:lvlText w:val=""/>
      <w:lvlJc w:val="left"/>
      <w:pPr>
        <w:ind w:left="525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7" w15:restartNumberingAfterBreak="0">
    <w:nsid w:val="32B45E84"/>
    <w:multiLevelType w:val="hybridMultilevel"/>
    <w:tmpl w:val="924E1CDE"/>
    <w:lvl w:ilvl="0" w:tplc="C2B4FB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566938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8721BF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CC6A2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6E8A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EAAF97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14179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036567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6426D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3C24F1"/>
    <w:multiLevelType w:val="hybridMultilevel"/>
    <w:tmpl w:val="CEC86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B0136"/>
    <w:multiLevelType w:val="hybridMultilevel"/>
    <w:tmpl w:val="5D761612"/>
    <w:lvl w:ilvl="0" w:tplc="4EAEB7A0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color w:val="auto"/>
      </w:rPr>
    </w:lvl>
    <w:lvl w:ilvl="1" w:tplc="0FDCD4EC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16644B96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4467C7C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3D0A314E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CC521936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75CA3F12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EEF49F58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80FA646C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42992C39"/>
    <w:multiLevelType w:val="hybridMultilevel"/>
    <w:tmpl w:val="9356D82E"/>
    <w:lvl w:ilvl="0" w:tplc="0C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A0D5C"/>
    <w:multiLevelType w:val="hybridMultilevel"/>
    <w:tmpl w:val="3DD69892"/>
    <w:lvl w:ilvl="0" w:tplc="99B6537C">
      <w:numFmt w:val="bullet"/>
      <w:lvlText w:val=""/>
      <w:lvlJc w:val="left"/>
      <w:pPr>
        <w:ind w:left="810" w:hanging="36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B264851"/>
    <w:multiLevelType w:val="hybridMultilevel"/>
    <w:tmpl w:val="3790F60E"/>
    <w:lvl w:ilvl="0" w:tplc="D9C26842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color w:val="auto"/>
      </w:rPr>
    </w:lvl>
    <w:lvl w:ilvl="1" w:tplc="48182904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D610A3E0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3EABEF2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905CEE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94A87DB0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608693B4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EF52C5C4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79AEADBA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534C49FA"/>
    <w:multiLevelType w:val="hybridMultilevel"/>
    <w:tmpl w:val="96A844CE"/>
    <w:lvl w:ilvl="0" w:tplc="0C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653B8"/>
    <w:multiLevelType w:val="hybridMultilevel"/>
    <w:tmpl w:val="A50657F4"/>
    <w:lvl w:ilvl="0" w:tplc="11485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CC80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D0CD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6020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7E2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687A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2CC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9A2D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2C1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365777"/>
    <w:multiLevelType w:val="hybridMultilevel"/>
    <w:tmpl w:val="56AA54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0746F6"/>
    <w:multiLevelType w:val="hybridMultilevel"/>
    <w:tmpl w:val="B206FF6E"/>
    <w:lvl w:ilvl="0" w:tplc="9AF0696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D30294A2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9A6C9BDA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A14EC0C6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13A87B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7AFCAE1C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2C291F4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E15C184E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CD109710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6AC67743"/>
    <w:multiLevelType w:val="hybridMultilevel"/>
    <w:tmpl w:val="3FAC2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BA26D4"/>
    <w:multiLevelType w:val="hybridMultilevel"/>
    <w:tmpl w:val="747650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4E2771"/>
    <w:multiLevelType w:val="hybridMultilevel"/>
    <w:tmpl w:val="C60442D6"/>
    <w:lvl w:ilvl="0" w:tplc="F932BE06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A044E4F8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8820B0EE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3B7A25EA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29C6516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67FEDE40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D7C400CE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50240188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A7888B0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759D4F7C"/>
    <w:multiLevelType w:val="multilevel"/>
    <w:tmpl w:val="759D4F7C"/>
    <w:lvl w:ilvl="0">
      <w:start w:val="1"/>
      <w:numFmt w:val="bullet"/>
      <w:lvlText w:val=""/>
      <w:lvlJc w:val="left"/>
      <w:pPr>
        <w:ind w:left="5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21" w15:restartNumberingAfterBreak="0">
    <w:nsid w:val="79340EBD"/>
    <w:multiLevelType w:val="hybridMultilevel"/>
    <w:tmpl w:val="5C98BF96"/>
    <w:lvl w:ilvl="0" w:tplc="85A209BC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color w:val="auto"/>
      </w:rPr>
    </w:lvl>
    <w:lvl w:ilvl="1" w:tplc="D144BBBC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B46E739A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6A92D336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54B4D0AC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ECB22D52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1912320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76D653A4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18B411EA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798775A1"/>
    <w:multiLevelType w:val="hybridMultilevel"/>
    <w:tmpl w:val="C1B4BEE0"/>
    <w:lvl w:ilvl="0" w:tplc="6B8A1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322C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7240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4D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4E1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F9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12FD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86A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406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5012A"/>
    <w:multiLevelType w:val="hybridMultilevel"/>
    <w:tmpl w:val="59D6E30C"/>
    <w:lvl w:ilvl="0" w:tplc="A6FA49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242BF4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1BEF68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606577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AF8326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2660D0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93489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6D2F67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2A010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52561776">
    <w:abstractNumId w:val="20"/>
  </w:num>
  <w:num w:numId="2" w16cid:durableId="923494631">
    <w:abstractNumId w:val="2"/>
  </w:num>
  <w:num w:numId="3" w16cid:durableId="414132603">
    <w:abstractNumId w:val="14"/>
  </w:num>
  <w:num w:numId="4" w16cid:durableId="744884355">
    <w:abstractNumId w:val="1"/>
  </w:num>
  <w:num w:numId="5" w16cid:durableId="355620930">
    <w:abstractNumId w:val="23"/>
  </w:num>
  <w:num w:numId="6" w16cid:durableId="1797723858">
    <w:abstractNumId w:val="7"/>
  </w:num>
  <w:num w:numId="7" w16cid:durableId="331102360">
    <w:abstractNumId w:val="22"/>
  </w:num>
  <w:num w:numId="8" w16cid:durableId="1028412519">
    <w:abstractNumId w:val="9"/>
  </w:num>
  <w:num w:numId="9" w16cid:durableId="1679962554">
    <w:abstractNumId w:val="21"/>
  </w:num>
  <w:num w:numId="10" w16cid:durableId="488256912">
    <w:abstractNumId w:val="12"/>
  </w:num>
  <w:num w:numId="11" w16cid:durableId="1748729599">
    <w:abstractNumId w:val="6"/>
  </w:num>
  <w:num w:numId="12" w16cid:durableId="1333685561">
    <w:abstractNumId w:val="16"/>
  </w:num>
  <w:num w:numId="13" w16cid:durableId="333458803">
    <w:abstractNumId w:val="19"/>
  </w:num>
  <w:num w:numId="14" w16cid:durableId="1456605190">
    <w:abstractNumId w:val="4"/>
  </w:num>
  <w:num w:numId="15" w16cid:durableId="1736665951">
    <w:abstractNumId w:val="0"/>
  </w:num>
  <w:num w:numId="16" w16cid:durableId="1818378376">
    <w:abstractNumId w:val="17"/>
  </w:num>
  <w:num w:numId="17" w16cid:durableId="1783039082">
    <w:abstractNumId w:val="3"/>
  </w:num>
  <w:num w:numId="18" w16cid:durableId="1331981253">
    <w:abstractNumId w:val="5"/>
  </w:num>
  <w:num w:numId="19" w16cid:durableId="1670018160">
    <w:abstractNumId w:val="11"/>
  </w:num>
  <w:num w:numId="20" w16cid:durableId="887373730">
    <w:abstractNumId w:val="18"/>
  </w:num>
  <w:num w:numId="21" w16cid:durableId="397554039">
    <w:abstractNumId w:val="15"/>
  </w:num>
  <w:num w:numId="22" w16cid:durableId="2144149724">
    <w:abstractNumId w:val="13"/>
  </w:num>
  <w:num w:numId="23" w16cid:durableId="1621257648">
    <w:abstractNumId w:val="10"/>
  </w:num>
  <w:num w:numId="24" w16cid:durableId="345500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tzAzsDQ3NbAwMjBQ0lEKTi0uzszPAykwrgUAVEUXwCwAAAA="/>
  </w:docVars>
  <w:rsids>
    <w:rsidRoot w:val="00684603"/>
    <w:rsid w:val="00003327"/>
    <w:rsid w:val="000138B9"/>
    <w:rsid w:val="000464FA"/>
    <w:rsid w:val="0005064E"/>
    <w:rsid w:val="00050E08"/>
    <w:rsid w:val="0006248D"/>
    <w:rsid w:val="00067414"/>
    <w:rsid w:val="000674E0"/>
    <w:rsid w:val="00067D5D"/>
    <w:rsid w:val="000706EB"/>
    <w:rsid w:val="00070B65"/>
    <w:rsid w:val="00070F06"/>
    <w:rsid w:val="000713DE"/>
    <w:rsid w:val="00071F93"/>
    <w:rsid w:val="00072DEF"/>
    <w:rsid w:val="00080859"/>
    <w:rsid w:val="000834DB"/>
    <w:rsid w:val="00085580"/>
    <w:rsid w:val="00096450"/>
    <w:rsid w:val="0009764E"/>
    <w:rsid w:val="000B002C"/>
    <w:rsid w:val="000B23C0"/>
    <w:rsid w:val="000C2155"/>
    <w:rsid w:val="000C51CF"/>
    <w:rsid w:val="000C5B96"/>
    <w:rsid w:val="000D46DC"/>
    <w:rsid w:val="000E4F41"/>
    <w:rsid w:val="000F0C46"/>
    <w:rsid w:val="000F19EB"/>
    <w:rsid w:val="0010048D"/>
    <w:rsid w:val="001059B5"/>
    <w:rsid w:val="00114114"/>
    <w:rsid w:val="001144D0"/>
    <w:rsid w:val="00121CFB"/>
    <w:rsid w:val="00127CFA"/>
    <w:rsid w:val="00140126"/>
    <w:rsid w:val="001434A0"/>
    <w:rsid w:val="001513E0"/>
    <w:rsid w:val="00153BC7"/>
    <w:rsid w:val="00161C90"/>
    <w:rsid w:val="00162370"/>
    <w:rsid w:val="00173388"/>
    <w:rsid w:val="00181211"/>
    <w:rsid w:val="0019387D"/>
    <w:rsid w:val="00196A00"/>
    <w:rsid w:val="001A1A74"/>
    <w:rsid w:val="001A32A7"/>
    <w:rsid w:val="001A3375"/>
    <w:rsid w:val="001A5D13"/>
    <w:rsid w:val="001B1A2E"/>
    <w:rsid w:val="001C34B0"/>
    <w:rsid w:val="001C3F03"/>
    <w:rsid w:val="001D143D"/>
    <w:rsid w:val="001D4F5A"/>
    <w:rsid w:val="001D7B61"/>
    <w:rsid w:val="001F0F1B"/>
    <w:rsid w:val="00201ABD"/>
    <w:rsid w:val="002108A4"/>
    <w:rsid w:val="002160AA"/>
    <w:rsid w:val="0022799C"/>
    <w:rsid w:val="00237367"/>
    <w:rsid w:val="00240F97"/>
    <w:rsid w:val="002444CC"/>
    <w:rsid w:val="002532D7"/>
    <w:rsid w:val="00260D26"/>
    <w:rsid w:val="0026680B"/>
    <w:rsid w:val="00266C33"/>
    <w:rsid w:val="002779BB"/>
    <w:rsid w:val="00283AB6"/>
    <w:rsid w:val="00284A2D"/>
    <w:rsid w:val="00290B05"/>
    <w:rsid w:val="00293D1B"/>
    <w:rsid w:val="002A55C2"/>
    <w:rsid w:val="002B66EF"/>
    <w:rsid w:val="002C4338"/>
    <w:rsid w:val="002D4004"/>
    <w:rsid w:val="002D5691"/>
    <w:rsid w:val="002E3494"/>
    <w:rsid w:val="002E4F38"/>
    <w:rsid w:val="002F6D46"/>
    <w:rsid w:val="002F7044"/>
    <w:rsid w:val="003038B6"/>
    <w:rsid w:val="0031440E"/>
    <w:rsid w:val="003355F9"/>
    <w:rsid w:val="00336024"/>
    <w:rsid w:val="00341559"/>
    <w:rsid w:val="00341AFA"/>
    <w:rsid w:val="00341E3E"/>
    <w:rsid w:val="003446A4"/>
    <w:rsid w:val="00346F41"/>
    <w:rsid w:val="00357FD0"/>
    <w:rsid w:val="0036370C"/>
    <w:rsid w:val="003712C8"/>
    <w:rsid w:val="00372C69"/>
    <w:rsid w:val="00372DB2"/>
    <w:rsid w:val="00373C3B"/>
    <w:rsid w:val="00376CD0"/>
    <w:rsid w:val="003828F3"/>
    <w:rsid w:val="003900C7"/>
    <w:rsid w:val="00394FD3"/>
    <w:rsid w:val="003A4F5B"/>
    <w:rsid w:val="003A5E0D"/>
    <w:rsid w:val="003A7DF8"/>
    <w:rsid w:val="003B6C4F"/>
    <w:rsid w:val="003C01AC"/>
    <w:rsid w:val="003C55AB"/>
    <w:rsid w:val="003D22F9"/>
    <w:rsid w:val="003D2CB0"/>
    <w:rsid w:val="003E12A7"/>
    <w:rsid w:val="003E1AB5"/>
    <w:rsid w:val="003F26F9"/>
    <w:rsid w:val="004229A7"/>
    <w:rsid w:val="00425CC4"/>
    <w:rsid w:val="00427BEC"/>
    <w:rsid w:val="00441FD1"/>
    <w:rsid w:val="004439A8"/>
    <w:rsid w:val="00444CB1"/>
    <w:rsid w:val="00465CC2"/>
    <w:rsid w:val="00471B6C"/>
    <w:rsid w:val="004753DA"/>
    <w:rsid w:val="004838DC"/>
    <w:rsid w:val="0048504A"/>
    <w:rsid w:val="004853F9"/>
    <w:rsid w:val="004949AB"/>
    <w:rsid w:val="004952C1"/>
    <w:rsid w:val="004A0BA8"/>
    <w:rsid w:val="004A18A1"/>
    <w:rsid w:val="004A724C"/>
    <w:rsid w:val="004A7B00"/>
    <w:rsid w:val="004B1E52"/>
    <w:rsid w:val="004B595D"/>
    <w:rsid w:val="004B6F67"/>
    <w:rsid w:val="004B78BD"/>
    <w:rsid w:val="004B7CC0"/>
    <w:rsid w:val="004C637C"/>
    <w:rsid w:val="004D4A70"/>
    <w:rsid w:val="004D6728"/>
    <w:rsid w:val="004E2EA7"/>
    <w:rsid w:val="004E5864"/>
    <w:rsid w:val="004E711A"/>
    <w:rsid w:val="004F73BE"/>
    <w:rsid w:val="00505DA9"/>
    <w:rsid w:val="00507B12"/>
    <w:rsid w:val="00510B5E"/>
    <w:rsid w:val="00512EB4"/>
    <w:rsid w:val="005159EC"/>
    <w:rsid w:val="00517BF5"/>
    <w:rsid w:val="00523E23"/>
    <w:rsid w:val="00524267"/>
    <w:rsid w:val="005257AA"/>
    <w:rsid w:val="00531F40"/>
    <w:rsid w:val="005439E9"/>
    <w:rsid w:val="005526C9"/>
    <w:rsid w:val="005610BA"/>
    <w:rsid w:val="00567234"/>
    <w:rsid w:val="00581520"/>
    <w:rsid w:val="00591CB2"/>
    <w:rsid w:val="0059693A"/>
    <w:rsid w:val="005A3BBB"/>
    <w:rsid w:val="005A6593"/>
    <w:rsid w:val="005B1286"/>
    <w:rsid w:val="005B423E"/>
    <w:rsid w:val="005B5BC4"/>
    <w:rsid w:val="005C095B"/>
    <w:rsid w:val="005C3B74"/>
    <w:rsid w:val="005C4B38"/>
    <w:rsid w:val="005C5047"/>
    <w:rsid w:val="005D1BF7"/>
    <w:rsid w:val="005D45EC"/>
    <w:rsid w:val="005D5631"/>
    <w:rsid w:val="005D57BD"/>
    <w:rsid w:val="005D7931"/>
    <w:rsid w:val="005E0678"/>
    <w:rsid w:val="005E7C2B"/>
    <w:rsid w:val="005F22D0"/>
    <w:rsid w:val="00600E8E"/>
    <w:rsid w:val="0060158D"/>
    <w:rsid w:val="0060525F"/>
    <w:rsid w:val="006110C4"/>
    <w:rsid w:val="00617125"/>
    <w:rsid w:val="0064275E"/>
    <w:rsid w:val="00656CE4"/>
    <w:rsid w:val="006643FD"/>
    <w:rsid w:val="00667A26"/>
    <w:rsid w:val="006742B0"/>
    <w:rsid w:val="00680D43"/>
    <w:rsid w:val="00684603"/>
    <w:rsid w:val="00690808"/>
    <w:rsid w:val="006A2ACD"/>
    <w:rsid w:val="006B26C4"/>
    <w:rsid w:val="006B2E56"/>
    <w:rsid w:val="006C0EE2"/>
    <w:rsid w:val="006C48D2"/>
    <w:rsid w:val="006C5753"/>
    <w:rsid w:val="006D5563"/>
    <w:rsid w:val="006D778D"/>
    <w:rsid w:val="006E3170"/>
    <w:rsid w:val="006E4BD5"/>
    <w:rsid w:val="006E5426"/>
    <w:rsid w:val="006F22C4"/>
    <w:rsid w:val="006F2827"/>
    <w:rsid w:val="006F64B1"/>
    <w:rsid w:val="00700B15"/>
    <w:rsid w:val="00701E1D"/>
    <w:rsid w:val="00705DEB"/>
    <w:rsid w:val="0071151E"/>
    <w:rsid w:val="00712365"/>
    <w:rsid w:val="00713146"/>
    <w:rsid w:val="00717758"/>
    <w:rsid w:val="007216C1"/>
    <w:rsid w:val="007219C8"/>
    <w:rsid w:val="00745973"/>
    <w:rsid w:val="007652F6"/>
    <w:rsid w:val="007653F7"/>
    <w:rsid w:val="007720BE"/>
    <w:rsid w:val="0077477F"/>
    <w:rsid w:val="00780E09"/>
    <w:rsid w:val="007918C8"/>
    <w:rsid w:val="0079576B"/>
    <w:rsid w:val="00797CD3"/>
    <w:rsid w:val="007A0625"/>
    <w:rsid w:val="007A388F"/>
    <w:rsid w:val="007B1321"/>
    <w:rsid w:val="007B6FEB"/>
    <w:rsid w:val="007C01EE"/>
    <w:rsid w:val="007C32BE"/>
    <w:rsid w:val="007C6F67"/>
    <w:rsid w:val="007C7ACE"/>
    <w:rsid w:val="007D1DDF"/>
    <w:rsid w:val="007D6F25"/>
    <w:rsid w:val="007E535D"/>
    <w:rsid w:val="007F255B"/>
    <w:rsid w:val="007F7B63"/>
    <w:rsid w:val="008003A4"/>
    <w:rsid w:val="00804B92"/>
    <w:rsid w:val="00804F01"/>
    <w:rsid w:val="00805FCC"/>
    <w:rsid w:val="008126D0"/>
    <w:rsid w:val="008168C4"/>
    <w:rsid w:val="00822E72"/>
    <w:rsid w:val="00824559"/>
    <w:rsid w:val="0083785C"/>
    <w:rsid w:val="0084225D"/>
    <w:rsid w:val="0085135E"/>
    <w:rsid w:val="00860D22"/>
    <w:rsid w:val="00877AD1"/>
    <w:rsid w:val="00880BC6"/>
    <w:rsid w:val="008843B7"/>
    <w:rsid w:val="0088746E"/>
    <w:rsid w:val="00891F20"/>
    <w:rsid w:val="008A5C2C"/>
    <w:rsid w:val="008A78B5"/>
    <w:rsid w:val="008C47DF"/>
    <w:rsid w:val="008D3AC0"/>
    <w:rsid w:val="008E05B7"/>
    <w:rsid w:val="008E3FF8"/>
    <w:rsid w:val="008F1F8B"/>
    <w:rsid w:val="00910E18"/>
    <w:rsid w:val="009121B2"/>
    <w:rsid w:val="00912287"/>
    <w:rsid w:val="00916A9C"/>
    <w:rsid w:val="0091710E"/>
    <w:rsid w:val="009260E7"/>
    <w:rsid w:val="00931A8B"/>
    <w:rsid w:val="00933F4D"/>
    <w:rsid w:val="00935009"/>
    <w:rsid w:val="00944C33"/>
    <w:rsid w:val="009472F2"/>
    <w:rsid w:val="00950A35"/>
    <w:rsid w:val="009621CB"/>
    <w:rsid w:val="00982129"/>
    <w:rsid w:val="00997AF0"/>
    <w:rsid w:val="009B25BA"/>
    <w:rsid w:val="009B2B98"/>
    <w:rsid w:val="009B48E7"/>
    <w:rsid w:val="009C4EF7"/>
    <w:rsid w:val="009D64AC"/>
    <w:rsid w:val="009E5261"/>
    <w:rsid w:val="009E7049"/>
    <w:rsid w:val="009E74D8"/>
    <w:rsid w:val="009F050E"/>
    <w:rsid w:val="009F1AF2"/>
    <w:rsid w:val="009F3FDA"/>
    <w:rsid w:val="009F5A3D"/>
    <w:rsid w:val="00A02DF0"/>
    <w:rsid w:val="00A03F8B"/>
    <w:rsid w:val="00A1241D"/>
    <w:rsid w:val="00A14B18"/>
    <w:rsid w:val="00A327F1"/>
    <w:rsid w:val="00A40A90"/>
    <w:rsid w:val="00A41B73"/>
    <w:rsid w:val="00A42C9A"/>
    <w:rsid w:val="00A520FC"/>
    <w:rsid w:val="00A5355C"/>
    <w:rsid w:val="00A66289"/>
    <w:rsid w:val="00A7144E"/>
    <w:rsid w:val="00A74115"/>
    <w:rsid w:val="00A87117"/>
    <w:rsid w:val="00A92DDB"/>
    <w:rsid w:val="00A93C09"/>
    <w:rsid w:val="00A942A4"/>
    <w:rsid w:val="00A964ED"/>
    <w:rsid w:val="00AA1955"/>
    <w:rsid w:val="00AA44C8"/>
    <w:rsid w:val="00AB4A54"/>
    <w:rsid w:val="00AB74A1"/>
    <w:rsid w:val="00AC1CC2"/>
    <w:rsid w:val="00AC59EE"/>
    <w:rsid w:val="00AD1547"/>
    <w:rsid w:val="00AE22BD"/>
    <w:rsid w:val="00AF0C5D"/>
    <w:rsid w:val="00B02F11"/>
    <w:rsid w:val="00B06578"/>
    <w:rsid w:val="00B07E8C"/>
    <w:rsid w:val="00B102E3"/>
    <w:rsid w:val="00B12AB4"/>
    <w:rsid w:val="00B24AD0"/>
    <w:rsid w:val="00B261F9"/>
    <w:rsid w:val="00B379CC"/>
    <w:rsid w:val="00B43C54"/>
    <w:rsid w:val="00B5221B"/>
    <w:rsid w:val="00B62396"/>
    <w:rsid w:val="00B81DCF"/>
    <w:rsid w:val="00B8428F"/>
    <w:rsid w:val="00B85577"/>
    <w:rsid w:val="00B92B65"/>
    <w:rsid w:val="00B956DE"/>
    <w:rsid w:val="00B97187"/>
    <w:rsid w:val="00B9752C"/>
    <w:rsid w:val="00B97D95"/>
    <w:rsid w:val="00BA7B99"/>
    <w:rsid w:val="00BB1F21"/>
    <w:rsid w:val="00BB39F8"/>
    <w:rsid w:val="00BC1FB1"/>
    <w:rsid w:val="00BC2FDF"/>
    <w:rsid w:val="00BD365A"/>
    <w:rsid w:val="00BD41E9"/>
    <w:rsid w:val="00BE1DBA"/>
    <w:rsid w:val="00BE6526"/>
    <w:rsid w:val="00BF7A1E"/>
    <w:rsid w:val="00C014A3"/>
    <w:rsid w:val="00C01517"/>
    <w:rsid w:val="00C0605A"/>
    <w:rsid w:val="00C12737"/>
    <w:rsid w:val="00C1725C"/>
    <w:rsid w:val="00C17EFB"/>
    <w:rsid w:val="00C21F56"/>
    <w:rsid w:val="00C4551D"/>
    <w:rsid w:val="00C52D27"/>
    <w:rsid w:val="00C535A1"/>
    <w:rsid w:val="00C635FA"/>
    <w:rsid w:val="00C6453F"/>
    <w:rsid w:val="00C66F2B"/>
    <w:rsid w:val="00C67C40"/>
    <w:rsid w:val="00C81427"/>
    <w:rsid w:val="00C84435"/>
    <w:rsid w:val="00C861E7"/>
    <w:rsid w:val="00C93E21"/>
    <w:rsid w:val="00CB0C1E"/>
    <w:rsid w:val="00CB3BE9"/>
    <w:rsid w:val="00CC29B7"/>
    <w:rsid w:val="00CC321E"/>
    <w:rsid w:val="00CD6B7A"/>
    <w:rsid w:val="00CE3EBE"/>
    <w:rsid w:val="00CF0AC5"/>
    <w:rsid w:val="00D011CD"/>
    <w:rsid w:val="00D058D7"/>
    <w:rsid w:val="00D12C6E"/>
    <w:rsid w:val="00D33913"/>
    <w:rsid w:val="00D33C4E"/>
    <w:rsid w:val="00D35811"/>
    <w:rsid w:val="00D3668E"/>
    <w:rsid w:val="00D47C0A"/>
    <w:rsid w:val="00D47CAF"/>
    <w:rsid w:val="00D53302"/>
    <w:rsid w:val="00D57065"/>
    <w:rsid w:val="00D57E69"/>
    <w:rsid w:val="00D63425"/>
    <w:rsid w:val="00D63F58"/>
    <w:rsid w:val="00D65C61"/>
    <w:rsid w:val="00D726DF"/>
    <w:rsid w:val="00D737B1"/>
    <w:rsid w:val="00D761DF"/>
    <w:rsid w:val="00D77802"/>
    <w:rsid w:val="00D82234"/>
    <w:rsid w:val="00D844AA"/>
    <w:rsid w:val="00D870B4"/>
    <w:rsid w:val="00D93196"/>
    <w:rsid w:val="00D95E8D"/>
    <w:rsid w:val="00D9744D"/>
    <w:rsid w:val="00DA109B"/>
    <w:rsid w:val="00DB52C2"/>
    <w:rsid w:val="00DC6C17"/>
    <w:rsid w:val="00DC7D82"/>
    <w:rsid w:val="00DC7EF8"/>
    <w:rsid w:val="00DD26ED"/>
    <w:rsid w:val="00DE06A7"/>
    <w:rsid w:val="00DE6032"/>
    <w:rsid w:val="00DF092A"/>
    <w:rsid w:val="00DF1DE1"/>
    <w:rsid w:val="00DF6D32"/>
    <w:rsid w:val="00DF7762"/>
    <w:rsid w:val="00E02386"/>
    <w:rsid w:val="00E02411"/>
    <w:rsid w:val="00E0254C"/>
    <w:rsid w:val="00E02FD3"/>
    <w:rsid w:val="00E05864"/>
    <w:rsid w:val="00E063C0"/>
    <w:rsid w:val="00E07D03"/>
    <w:rsid w:val="00E209B7"/>
    <w:rsid w:val="00E224AE"/>
    <w:rsid w:val="00E27F33"/>
    <w:rsid w:val="00E33EBC"/>
    <w:rsid w:val="00E3797E"/>
    <w:rsid w:val="00E37B73"/>
    <w:rsid w:val="00E4348D"/>
    <w:rsid w:val="00E517E3"/>
    <w:rsid w:val="00E547E1"/>
    <w:rsid w:val="00E57E6E"/>
    <w:rsid w:val="00E60C96"/>
    <w:rsid w:val="00E64C98"/>
    <w:rsid w:val="00E71024"/>
    <w:rsid w:val="00E7296D"/>
    <w:rsid w:val="00E73EA4"/>
    <w:rsid w:val="00E86546"/>
    <w:rsid w:val="00E944CF"/>
    <w:rsid w:val="00EA178D"/>
    <w:rsid w:val="00EA22AE"/>
    <w:rsid w:val="00EA40FE"/>
    <w:rsid w:val="00EB75FC"/>
    <w:rsid w:val="00EC28F3"/>
    <w:rsid w:val="00ED1569"/>
    <w:rsid w:val="00EE358C"/>
    <w:rsid w:val="00EE38E5"/>
    <w:rsid w:val="00EE7342"/>
    <w:rsid w:val="00EE765E"/>
    <w:rsid w:val="00EF392C"/>
    <w:rsid w:val="00EF5BFB"/>
    <w:rsid w:val="00EF616D"/>
    <w:rsid w:val="00EF7CA3"/>
    <w:rsid w:val="00EF7ECD"/>
    <w:rsid w:val="00F05039"/>
    <w:rsid w:val="00F16A43"/>
    <w:rsid w:val="00F16A6A"/>
    <w:rsid w:val="00F204D7"/>
    <w:rsid w:val="00F23E69"/>
    <w:rsid w:val="00F258C2"/>
    <w:rsid w:val="00F25FA5"/>
    <w:rsid w:val="00F265FD"/>
    <w:rsid w:val="00F34556"/>
    <w:rsid w:val="00F3474E"/>
    <w:rsid w:val="00F35D8E"/>
    <w:rsid w:val="00F36455"/>
    <w:rsid w:val="00F41E3E"/>
    <w:rsid w:val="00F41E96"/>
    <w:rsid w:val="00F41F94"/>
    <w:rsid w:val="00F42DF4"/>
    <w:rsid w:val="00F439F2"/>
    <w:rsid w:val="00F45013"/>
    <w:rsid w:val="00F55016"/>
    <w:rsid w:val="00F56C54"/>
    <w:rsid w:val="00F62305"/>
    <w:rsid w:val="00F660DE"/>
    <w:rsid w:val="00F82107"/>
    <w:rsid w:val="00F91590"/>
    <w:rsid w:val="00F94B62"/>
    <w:rsid w:val="00F959AB"/>
    <w:rsid w:val="00F95E83"/>
    <w:rsid w:val="00FA3756"/>
    <w:rsid w:val="00FA3DA9"/>
    <w:rsid w:val="00FA6295"/>
    <w:rsid w:val="00FB173E"/>
    <w:rsid w:val="00FD3CCC"/>
    <w:rsid w:val="00FE4755"/>
    <w:rsid w:val="00FE552C"/>
    <w:rsid w:val="00FF4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AC02C2"/>
  <w15:chartTrackingRefBased/>
  <w15:docId w15:val="{3FE07811-BD53-4B99-BBAD-B34EDCF33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603"/>
    <w:pPr>
      <w:spacing w:line="256" w:lineRule="auto"/>
    </w:pPr>
    <w:rPr>
      <w:rFonts w:ascii="Calibri" w:eastAsia="Calibri" w:hAnsi="Calibri" w:cs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846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4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603"/>
    <w:rPr>
      <w:rFonts w:ascii="Calibri" w:eastAsia="Calibri" w:hAnsi="Calibri" w:cs="SimSun"/>
    </w:rPr>
  </w:style>
  <w:style w:type="character" w:customStyle="1" w:styleId="ListParagraphChar">
    <w:name w:val="List Paragraph Char"/>
    <w:link w:val="ListParagraph"/>
    <w:uiPriority w:val="34"/>
    <w:locked/>
    <w:rsid w:val="00684603"/>
    <w:rPr>
      <w:rFonts w:ascii="Calibri" w:eastAsia="Calibri" w:hAnsi="Calibri" w:cs="SimSun"/>
    </w:rPr>
  </w:style>
  <w:style w:type="paragraph" w:customStyle="1" w:styleId="ListParagraph1">
    <w:name w:val="List Paragraph1"/>
    <w:basedOn w:val="Normal"/>
    <w:uiPriority w:val="72"/>
    <w:qFormat/>
    <w:rsid w:val="00684603"/>
    <w:pPr>
      <w:spacing w:after="0" w:line="240" w:lineRule="auto"/>
      <w:ind w:left="720"/>
      <w:contextualSpacing/>
    </w:pPr>
    <w:rPr>
      <w:rFonts w:cs="Calibri"/>
    </w:rPr>
  </w:style>
  <w:style w:type="paragraph" w:customStyle="1" w:styleId="NoSpacing1">
    <w:name w:val="No Spacing1"/>
    <w:uiPriority w:val="1"/>
    <w:qFormat/>
    <w:rsid w:val="0068460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Standard">
    <w:name w:val="Standard"/>
    <w:rsid w:val="00684603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</w:rPr>
  </w:style>
  <w:style w:type="paragraph" w:customStyle="1" w:styleId="MediumGrid1-Accent21">
    <w:name w:val="Medium Grid 1 - Accent 21"/>
    <w:basedOn w:val="Normal"/>
    <w:uiPriority w:val="34"/>
    <w:qFormat/>
    <w:rsid w:val="00B85577"/>
    <w:pPr>
      <w:spacing w:after="200" w:line="276" w:lineRule="auto"/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F35D8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5D8E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24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4CC"/>
    <w:rPr>
      <w:rFonts w:ascii="Calibri" w:eastAsia="Calibri" w:hAnsi="Calibri" w:cs="SimSun"/>
    </w:rPr>
  </w:style>
  <w:style w:type="character" w:styleId="UnresolvedMention">
    <w:name w:val="Unresolved Mention"/>
    <w:basedOn w:val="DefaultParagraphFont"/>
    <w:uiPriority w:val="99"/>
    <w:semiHidden/>
    <w:unhideWhenUsed/>
    <w:rsid w:val="00485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 user</dc:creator>
  <cp:lastModifiedBy>Microsoft Office User</cp:lastModifiedBy>
  <cp:revision>6</cp:revision>
  <dcterms:created xsi:type="dcterms:W3CDTF">2025-07-15T01:40:00Z</dcterms:created>
  <dcterms:modified xsi:type="dcterms:W3CDTF">2026-03-18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4c96e3228022febe380708116e2e7725d125900bc046207ce95bfb12354ee</vt:lpwstr>
  </property>
</Properties>
</file>